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MALKLOAD ROAD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Monthly general Servicing (upto to 2 Ton)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2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30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60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